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CA728" w14:textId="77777777" w:rsidR="57BE4254" w:rsidRDefault="57BE4254" w:rsidP="18719429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18719429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Year 2 Home Learning </w:t>
      </w:r>
    </w:p>
    <w:p w14:paraId="04557836" w14:textId="77777777" w:rsidR="57BE4254" w:rsidRDefault="57BE4254" w:rsidP="4BB900D0">
      <w:pPr>
        <w:spacing w:after="200" w:line="240" w:lineRule="auto"/>
        <w:jc w:val="center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4BB900D0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Week </w:t>
      </w:r>
      <w:r w:rsidR="009369BA">
        <w:rPr>
          <w:rFonts w:ascii="Calibri" w:eastAsia="Calibri" w:hAnsi="Calibri" w:cs="Calibri"/>
          <w:b/>
          <w:bCs/>
          <w:sz w:val="24"/>
          <w:szCs w:val="24"/>
          <w:u w:val="single"/>
        </w:rPr>
        <w:t>Commencing 18</w:t>
      </w:r>
      <w:r w:rsidR="0087646B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</w:t>
      </w:r>
      <w:r w:rsidR="009369BA">
        <w:rPr>
          <w:rFonts w:ascii="Calibri" w:eastAsia="Calibri" w:hAnsi="Calibri" w:cs="Calibri"/>
          <w:b/>
          <w:bCs/>
          <w:sz w:val="24"/>
          <w:szCs w:val="24"/>
          <w:u w:val="single"/>
        </w:rPr>
        <w:t>May</w:t>
      </w:r>
      <w:r w:rsidR="0087646B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2020- </w:t>
      </w:r>
      <w:r w:rsidR="00C94426">
        <w:rPr>
          <w:rFonts w:ascii="Calibri" w:eastAsia="Calibri" w:hAnsi="Calibri" w:cs="Calibri"/>
          <w:b/>
          <w:bCs/>
          <w:sz w:val="24"/>
          <w:szCs w:val="24"/>
          <w:u w:val="single"/>
        </w:rPr>
        <w:t>Friday</w:t>
      </w:r>
      <w:r w:rsidR="00490238">
        <w:rPr>
          <w:rFonts w:ascii="Calibri" w:eastAsia="Calibri" w:hAnsi="Calibri" w:cs="Calibri"/>
          <w:b/>
          <w:bCs/>
          <w:sz w:val="24"/>
          <w:szCs w:val="24"/>
          <w:u w:val="single"/>
        </w:rPr>
        <w:t xml:space="preserve"> </w:t>
      </w:r>
    </w:p>
    <w:p w14:paraId="5DF15874" w14:textId="4EAE2D9E" w:rsidR="001E559F" w:rsidRDefault="00D15D4E" w:rsidP="4BB900D0">
      <w:pPr>
        <w:spacing w:after="200" w:line="240" w:lineRule="auto"/>
        <w:jc w:val="center"/>
        <w:rPr>
          <w:rFonts w:ascii="Calibri" w:eastAsia="Calibri" w:hAnsi="Calibri" w:cs="Calibri"/>
          <w:b/>
          <w:bCs/>
          <w:color w:val="FF0000"/>
          <w:sz w:val="24"/>
          <w:szCs w:val="24"/>
          <w:u w:val="single"/>
        </w:rPr>
      </w:pPr>
      <w:r w:rsidRPr="00C94426">
        <w:rPr>
          <w:rFonts w:ascii="Calibri" w:eastAsia="Calibri" w:hAnsi="Calibri" w:cs="Calibri"/>
          <w:b/>
          <w:bCs/>
          <w:color w:val="FF0000"/>
          <w:sz w:val="24"/>
          <w:szCs w:val="24"/>
          <w:u w:val="single"/>
        </w:rPr>
        <w:t xml:space="preserve">Ahoy it’s </w:t>
      </w:r>
      <w:r w:rsidR="001E559F" w:rsidRPr="00C94426">
        <w:rPr>
          <w:rFonts w:ascii="Calibri" w:eastAsia="Calibri" w:hAnsi="Calibri" w:cs="Calibri"/>
          <w:b/>
          <w:bCs/>
          <w:color w:val="FF0000"/>
          <w:sz w:val="24"/>
          <w:szCs w:val="24"/>
          <w:u w:val="single"/>
        </w:rPr>
        <w:t>Pirate Day</w:t>
      </w:r>
    </w:p>
    <w:p w14:paraId="0B18D574" w14:textId="0D591A04" w:rsidR="001B4CD6" w:rsidRPr="001B4CD6" w:rsidRDefault="001B4CD6" w:rsidP="4BB900D0">
      <w:pPr>
        <w:spacing w:after="200" w:line="240" w:lineRule="auto"/>
        <w:jc w:val="center"/>
        <w:rPr>
          <w:rFonts w:ascii="Calibri" w:eastAsia="Calibri" w:hAnsi="Calibri" w:cs="Calibri"/>
          <w:color w:val="4472C4" w:themeColor="accent1"/>
          <w:sz w:val="24"/>
          <w:szCs w:val="24"/>
        </w:rPr>
      </w:pPr>
      <w:r w:rsidRPr="001B4CD6">
        <w:rPr>
          <w:rFonts w:ascii="Calibri" w:eastAsia="Calibri" w:hAnsi="Calibri" w:cs="Calibri"/>
          <w:sz w:val="24"/>
          <w:szCs w:val="24"/>
        </w:rPr>
        <w:t xml:space="preserve">Please send us your work to: </w:t>
      </w:r>
      <w:hyperlink r:id="rId5" w:history="1">
        <w:r w:rsidRPr="00190D88">
          <w:rPr>
            <w:rStyle w:val="Hyperlink"/>
            <w:rFonts w:ascii="Calibri" w:eastAsia="Calibri" w:hAnsi="Calibri" w:cs="Calibri"/>
            <w:b/>
            <w:bCs/>
            <w:sz w:val="24"/>
            <w:szCs w:val="24"/>
          </w:rPr>
          <w:t>Year2@highworthcombined.co.uk</w:t>
        </w:r>
      </w:hyperlink>
      <w:r>
        <w:rPr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 xml:space="preserve"> </w:t>
      </w:r>
      <w:r w:rsidRPr="001B4CD6"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’d love to see it!</w:t>
      </w:r>
    </w:p>
    <w:p w14:paraId="0EDB33C2" w14:textId="77777777" w:rsidR="18719429" w:rsidRDefault="18719429" w:rsidP="18719429">
      <w:pPr>
        <w:spacing w:after="200" w:line="240" w:lineRule="auto"/>
        <w:rPr>
          <w:rFonts w:ascii="Calibri" w:eastAsia="Calibri" w:hAnsi="Calibri" w:cs="Calibri"/>
          <w:sz w:val="24"/>
          <w:szCs w:val="24"/>
        </w:rPr>
      </w:pPr>
    </w:p>
    <w:tbl>
      <w:tblPr>
        <w:tblStyle w:val="TableGrid"/>
        <w:tblW w:w="10774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5529"/>
        <w:gridCol w:w="5245"/>
      </w:tblGrid>
      <w:tr w:rsidR="003560AF" w14:paraId="4D9FCB4B" w14:textId="77777777" w:rsidTr="003560AF">
        <w:trPr>
          <w:trHeight w:val="4647"/>
        </w:trPr>
        <w:tc>
          <w:tcPr>
            <w:tcW w:w="10774" w:type="dxa"/>
            <w:gridSpan w:val="2"/>
          </w:tcPr>
          <w:p w14:paraId="0A5D563F" w14:textId="77777777" w:rsidR="003560AF" w:rsidRDefault="003560AF" w:rsidP="00D15D4E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Maths Task</w:t>
            </w:r>
          </w:p>
          <w:p w14:paraId="39C26E47" w14:textId="77777777" w:rsidR="003560AF" w:rsidRDefault="003560AF" w:rsidP="00D15D4E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C90B250" wp14:editId="761568D9">
                  <wp:extent cx="5524500" cy="2797308"/>
                  <wp:effectExtent l="0" t="0" r="0" b="317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3049" cy="2811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0D66E4" w14:textId="77777777" w:rsidR="003560AF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2E64391B" wp14:editId="55EF866A">
                  <wp:simplePos x="0" y="0"/>
                  <wp:positionH relativeFrom="column">
                    <wp:posOffset>1476375</wp:posOffset>
                  </wp:positionH>
                  <wp:positionV relativeFrom="paragraph">
                    <wp:posOffset>182245</wp:posOffset>
                  </wp:positionV>
                  <wp:extent cx="3549650" cy="2787650"/>
                  <wp:effectExtent l="0" t="0" r="0" b="0"/>
                  <wp:wrapTight wrapText="bothSides">
                    <wp:wrapPolygon edited="0">
                      <wp:start x="0" y="0"/>
                      <wp:lineTo x="0" y="21403"/>
                      <wp:lineTo x="21445" y="21403"/>
                      <wp:lineTo x="21445" y="0"/>
                      <wp:lineTo x="0" y="0"/>
                    </wp:wrapPolygon>
                  </wp:wrapTight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9650" cy="278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313582" w14:textId="77777777" w:rsidR="003560AF" w:rsidRDefault="003560AF" w:rsidP="003560AF">
            <w:pPr>
              <w:spacing w:after="200" w:line="276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</w:p>
          <w:p w14:paraId="4EDE9FA8" w14:textId="77777777" w:rsidR="003560AF" w:rsidRPr="003560AF" w:rsidRDefault="003560AF" w:rsidP="003560AF">
            <w:pPr>
              <w:spacing w:after="200" w:line="276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</w:p>
        </w:tc>
      </w:tr>
      <w:tr w:rsidR="003560AF" w14:paraId="1048EFD5" w14:textId="77777777" w:rsidTr="00CF4C0D">
        <w:trPr>
          <w:trHeight w:val="4647"/>
        </w:trPr>
        <w:tc>
          <w:tcPr>
            <w:tcW w:w="5529" w:type="dxa"/>
          </w:tcPr>
          <w:p w14:paraId="0646DF3B" w14:textId="77777777" w:rsidR="00CF4C0D" w:rsidRDefault="00CF4C0D" w:rsidP="00CF4C0D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 w:rsidRPr="009C517F"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lastRenderedPageBreak/>
              <w:t>Reading</w:t>
            </w:r>
          </w:p>
          <w:p w14:paraId="67EE8BE2" w14:textId="77777777" w:rsidR="00CF4C0D" w:rsidRDefault="00CF4C0D" w:rsidP="00CF4C0D">
            <w:pPr>
              <w:spacing w:after="200" w:line="276" w:lineRule="auto"/>
              <w:jc w:val="center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Cs/>
                <w:sz w:val="24"/>
                <w:szCs w:val="24"/>
              </w:rPr>
              <w:t>Alright me hearties, we need to practice our reading. Have a look at the comprehension activity below. Try and read it in your best pirate accent.</w:t>
            </w:r>
          </w:p>
          <w:p w14:paraId="457958CF" w14:textId="77777777" w:rsidR="00CF4C0D" w:rsidRDefault="001B4CD6" w:rsidP="00CF4C0D">
            <w:pPr>
              <w:spacing w:after="200" w:line="276" w:lineRule="auto"/>
              <w:jc w:val="center"/>
            </w:pPr>
            <w:hyperlink r:id="rId8" w:history="1">
              <w:r w:rsidR="00CF4C0D">
                <w:rPr>
                  <w:rStyle w:val="Hyperlink"/>
                </w:rPr>
                <w:t>https://www.twinkl.co.uk/resource/t-l-53398-60-second-reads-pirates-activity-cards</w:t>
              </w:r>
            </w:hyperlink>
          </w:p>
          <w:p w14:paraId="5B50D2C4" w14:textId="77777777" w:rsidR="003560AF" w:rsidRPr="004D6C29" w:rsidRDefault="003560AF" w:rsidP="009C517F">
            <w:pPr>
              <w:spacing w:after="200" w:line="276" w:lineRule="auto"/>
              <w:jc w:val="center"/>
              <w:rPr>
                <w:rFonts w:ascii="Times" w:eastAsia="Cambria" w:hAnsi="Times" w:cs="Times New Roman"/>
                <w:sz w:val="20"/>
                <w:szCs w:val="20"/>
              </w:rPr>
            </w:pPr>
          </w:p>
        </w:tc>
        <w:tc>
          <w:tcPr>
            <w:tcW w:w="5245" w:type="dxa"/>
          </w:tcPr>
          <w:p w14:paraId="46B293AD" w14:textId="77777777" w:rsidR="00CF4C0D" w:rsidRDefault="00CF4C0D" w:rsidP="00CF4C0D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D15D4E"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English</w:t>
            </w:r>
          </w:p>
          <w:p w14:paraId="4BD831F5" w14:textId="77777777" w:rsidR="00CF4C0D" w:rsidRPr="00D15D4E" w:rsidRDefault="00CF4C0D" w:rsidP="00CF4C0D">
            <w:pPr>
              <w:spacing w:after="200"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D15D4E">
              <w:rPr>
                <w:rFonts w:ascii="Calibri" w:eastAsia="Calibri" w:hAnsi="Calibri" w:cs="Calibri"/>
                <w:sz w:val="24"/>
                <w:szCs w:val="24"/>
              </w:rPr>
              <w:t>Make a ‘Wanted!’ poster to recruit more pirates for the captain’s crew. Think about the presentation of your poster to make it eye-catching. Make sure you form all of your letters correctly and use lots of adjectives for description.</w:t>
            </w:r>
          </w:p>
          <w:p w14:paraId="4001633D" w14:textId="77777777" w:rsidR="003560AF" w:rsidRPr="009C517F" w:rsidRDefault="00CF4C0D" w:rsidP="00CF4C0D">
            <w:pPr>
              <w:spacing w:after="200" w:line="276" w:lineRule="auto"/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610486E5" wp14:editId="05B7D8BC">
                  <wp:extent cx="2181679" cy="1409700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137" cy="1415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60AF" w14:paraId="3D99393B" w14:textId="77777777" w:rsidTr="00CF4C0D">
        <w:tc>
          <w:tcPr>
            <w:tcW w:w="5529" w:type="dxa"/>
          </w:tcPr>
          <w:p w14:paraId="59257B98" w14:textId="77777777" w:rsidR="00CF4C0D" w:rsidRDefault="00CF4C0D" w:rsidP="00CF4C0D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Spelling</w:t>
            </w:r>
          </w:p>
          <w:p w14:paraId="0E035F6C" w14:textId="77777777" w:rsidR="00CF4C0D" w:rsidRDefault="00CF4C0D" w:rsidP="00CF4C0D">
            <w:pPr>
              <w:spacing w:after="200"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380DD0">
              <w:rPr>
                <w:rFonts w:ascii="Calibri" w:eastAsia="Calibri" w:hAnsi="Calibri" w:cs="Calibri"/>
                <w:sz w:val="24"/>
                <w:szCs w:val="24"/>
              </w:rPr>
              <w:t>Have a look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at the words below. Can you spot what suffixes have been added to the words? Write out the different words, put them in sentences, and look for our spelling patterns. </w:t>
            </w:r>
          </w:p>
          <w:p w14:paraId="3270669C" w14:textId="77777777" w:rsidR="00CF4C0D" w:rsidRPr="00380DD0" w:rsidRDefault="00CF4C0D" w:rsidP="00CF4C0D">
            <w:pPr>
              <w:spacing w:after="200" w:line="276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Remember the </w:t>
            </w:r>
            <w:r w:rsidRPr="00380DD0">
              <w:rPr>
                <w:rFonts w:ascii="Calibri" w:eastAsia="Calibri" w:hAnsi="Calibri" w:cs="Calibri"/>
                <w:sz w:val="24"/>
                <w:szCs w:val="24"/>
              </w:rPr>
              <w:t>suffix rhyme:</w:t>
            </w:r>
          </w:p>
          <w:p w14:paraId="1D1D473D" w14:textId="77777777" w:rsidR="00CF4C0D" w:rsidRPr="00380DD0" w:rsidRDefault="00CF4C0D" w:rsidP="00CF4C0D">
            <w:pPr>
              <w:spacing w:after="200"/>
              <w:rPr>
                <w:rFonts w:ascii="Calibri" w:eastAsia="Calibri" w:hAnsi="Calibri" w:cs="Calibri"/>
                <w:color w:val="7030A0"/>
                <w:sz w:val="24"/>
                <w:szCs w:val="24"/>
              </w:rPr>
            </w:pPr>
            <w:r w:rsidRPr="00380DD0">
              <w:rPr>
                <w:rFonts w:ascii="Calibri" w:eastAsia="Calibri" w:hAnsi="Calibri" w:cs="Calibri"/>
                <w:color w:val="7030A0"/>
                <w:sz w:val="24"/>
                <w:szCs w:val="24"/>
              </w:rPr>
              <w:t xml:space="preserve">       Is there a letter I need to swap? </w:t>
            </w:r>
          </w:p>
          <w:p w14:paraId="0742BD77" w14:textId="77777777" w:rsidR="00CF4C0D" w:rsidRPr="00CF4C0D" w:rsidRDefault="00CF4C0D" w:rsidP="00CF4C0D">
            <w:pPr>
              <w:spacing w:after="200"/>
              <w:rPr>
                <w:rFonts w:ascii="Calibri" w:eastAsia="Calibri" w:hAnsi="Calibri" w:cs="Calibri"/>
                <w:color w:val="7030A0"/>
                <w:sz w:val="24"/>
                <w:szCs w:val="24"/>
              </w:rPr>
            </w:pPr>
            <w:r w:rsidRPr="00380DD0">
              <w:rPr>
                <w:rFonts w:ascii="Calibri" w:eastAsia="Calibri" w:hAnsi="Calibri" w:cs="Calibri"/>
                <w:color w:val="7030A0"/>
                <w:sz w:val="24"/>
                <w:szCs w:val="24"/>
              </w:rPr>
              <w:t xml:space="preserve">         Is the</w:t>
            </w:r>
            <w:r>
              <w:rPr>
                <w:rFonts w:ascii="Calibri" w:eastAsia="Calibri" w:hAnsi="Calibri" w:cs="Calibri"/>
                <w:color w:val="7030A0"/>
                <w:sz w:val="24"/>
                <w:szCs w:val="24"/>
              </w:rPr>
              <w:t>re a letter to double or drop?</w:t>
            </w:r>
            <w:r w:rsidR="00730E98">
              <w:rPr>
                <w:noProof/>
                <w:lang w:eastAsia="en-GB"/>
              </w:rPr>
              <w:t xml:space="preserve"> </w:t>
            </w:r>
            <w:r w:rsidR="00730E98">
              <w:rPr>
                <w:noProof/>
                <w:lang w:eastAsia="en-GB"/>
              </w:rPr>
              <w:drawing>
                <wp:inline distT="0" distB="0" distL="0" distR="0" wp14:anchorId="79025A18" wp14:editId="6A473497">
                  <wp:extent cx="2178050" cy="15332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050" cy="1533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color w:val="7030A0"/>
                <w:sz w:val="24"/>
                <w:szCs w:val="24"/>
              </w:rPr>
              <w:t> </w:t>
            </w:r>
            <w:r>
              <w:rPr>
                <w:noProof/>
                <w:lang w:eastAsia="en-GB"/>
              </w:rPr>
              <w:t xml:space="preserve"> </w:t>
            </w:r>
            <w:r>
              <w:rPr>
                <w:noProof/>
                <w:lang w:eastAsia="en-GB"/>
              </w:rPr>
              <w:drawing>
                <wp:inline distT="0" distB="0" distL="0" distR="0" wp14:anchorId="48B97805" wp14:editId="0E3E38A1">
                  <wp:extent cx="2165350" cy="1521974"/>
                  <wp:effectExtent l="0" t="0" r="635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2057" cy="1533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B2A97" w14:textId="77777777" w:rsidR="009C517F" w:rsidRDefault="00CF4C0D" w:rsidP="00CF4C0D">
            <w:pPr>
              <w:spacing w:after="200" w:line="276" w:lineRule="auto"/>
              <w:jc w:val="center"/>
            </w:pPr>
            <w:r w:rsidRPr="009C517F">
              <w:rPr>
                <w:b/>
                <w:color w:val="FF0000"/>
              </w:rPr>
              <w:lastRenderedPageBreak/>
              <w:t>*Pirate Challenge- Go back and look at your English poster. Can you make it better by adding a suffix ‘er’ or ‘est’ to any of your words?</w:t>
            </w:r>
          </w:p>
        </w:tc>
        <w:tc>
          <w:tcPr>
            <w:tcW w:w="5245" w:type="dxa"/>
          </w:tcPr>
          <w:p w14:paraId="784DAAB5" w14:textId="77777777" w:rsidR="00CF4C0D" w:rsidRPr="00B70397" w:rsidRDefault="00C94426" w:rsidP="00CF4C0D">
            <w:pPr>
              <w:spacing w:after="200" w:line="276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lastRenderedPageBreak/>
              <w:t xml:space="preserve"> </w:t>
            </w:r>
            <w:r w:rsidR="00CF4C0D"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Music</w:t>
            </w:r>
          </w:p>
          <w:p w14:paraId="569AE960" w14:textId="77777777" w:rsidR="00CF4C0D" w:rsidRPr="00C94426" w:rsidRDefault="00CF4C0D" w:rsidP="00CF4C0D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</w:pP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>The </w:t>
            </w:r>
            <w:r w:rsidRPr="00C94426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lang w:eastAsia="en-GB"/>
              </w:rPr>
              <w:t>Pirate Song</w:t>
            </w: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> Tradition</w:t>
            </w:r>
          </w:p>
          <w:p w14:paraId="0FF7D907" w14:textId="77777777" w:rsidR="00B34803" w:rsidRDefault="00CF4C0D" w:rsidP="00CF4C0D">
            <w:pPr>
              <w:spacing w:after="200" w:line="276" w:lineRule="auto"/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</w:pP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>A </w:t>
            </w:r>
            <w:r w:rsidRPr="00C94426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shd w:val="clear" w:color="auto" w:fill="FFFFFF"/>
                <w:lang w:eastAsia="en-GB"/>
              </w:rPr>
              <w:t>pirate song</w:t>
            </w: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> would have been chanted, rather than sung, and the words of the chorus would have accompanied a heave or pull for a task such as raising the anchor on the </w:t>
            </w:r>
            <w:r w:rsidRPr="00C94426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shd w:val="clear" w:color="auto" w:fill="FFFFFF"/>
                <w:lang w:eastAsia="en-GB"/>
              </w:rPr>
              <w:t>pirate</w:t>
            </w: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 xml:space="preserve"> ship. </w:t>
            </w:r>
          </w:p>
          <w:p w14:paraId="324D8A28" w14:textId="77777777" w:rsidR="00CF4C0D" w:rsidRDefault="00CF4C0D" w:rsidP="00CF4C0D">
            <w:pPr>
              <w:spacing w:after="200" w:line="276" w:lineRule="auto"/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</w:pP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>The </w:t>
            </w:r>
            <w:r w:rsidRPr="00C94426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shd w:val="clear" w:color="auto" w:fill="FFFFFF"/>
                <w:lang w:eastAsia="en-GB"/>
              </w:rPr>
              <w:t>Pirate song</w:t>
            </w:r>
            <w:r w:rsidRPr="00C94426"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> was known as a sea shanty.</w:t>
            </w:r>
          </w:p>
          <w:p w14:paraId="63B9E53D" w14:textId="77777777" w:rsidR="00CF4C0D" w:rsidRDefault="00CF4C0D" w:rsidP="00CF4C0D">
            <w:pPr>
              <w:spacing w:after="200" w:line="276" w:lineRule="auto"/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</w:pPr>
            <w:r>
              <w:rPr>
                <w:rFonts w:ascii="Arial" w:eastAsia="Times New Roman" w:hAnsi="Arial" w:cs="Arial"/>
                <w:color w:val="222222"/>
                <w:sz w:val="24"/>
                <w:szCs w:val="24"/>
                <w:shd w:val="clear" w:color="auto" w:fill="FFFFFF"/>
                <w:lang w:eastAsia="en-GB"/>
              </w:rPr>
              <w:t xml:space="preserve">I have attached an example of a song by Jack Hartmann (We listen to lots of his songs in class so have a look at a few others). </w:t>
            </w:r>
          </w:p>
          <w:p w14:paraId="6D9C44A7" w14:textId="77777777" w:rsidR="00CF4C0D" w:rsidRPr="00BD10B9" w:rsidRDefault="00CF4C0D" w:rsidP="00CF4C0D">
            <w:pPr>
              <w:spacing w:after="200" w:line="276" w:lineRule="auto"/>
              <w:rPr>
                <w:color w:val="FF0000"/>
              </w:rPr>
            </w:pPr>
            <w:r w:rsidRPr="00BD10B9">
              <w:rPr>
                <w:rFonts w:ascii="Arial" w:eastAsia="Times New Roman" w:hAnsi="Arial" w:cs="Arial"/>
                <w:color w:val="FF0000"/>
                <w:sz w:val="24"/>
                <w:szCs w:val="24"/>
                <w:shd w:val="clear" w:color="auto" w:fill="FFFFFF"/>
                <w:lang w:eastAsia="en-GB"/>
              </w:rPr>
              <w:t>*Challenge- can you write you own Pirate song or sea shanty</w:t>
            </w:r>
            <w:r w:rsidR="00BD10B9" w:rsidRPr="00BD10B9">
              <w:rPr>
                <w:rFonts w:ascii="Arial" w:eastAsia="Times New Roman" w:hAnsi="Arial" w:cs="Arial"/>
                <w:color w:val="FF0000"/>
                <w:sz w:val="24"/>
                <w:szCs w:val="24"/>
                <w:shd w:val="clear" w:color="auto" w:fill="FFFFFF"/>
                <w:lang w:eastAsia="en-GB"/>
              </w:rPr>
              <w:t>?</w:t>
            </w:r>
          </w:p>
          <w:p w14:paraId="1F029F4D" w14:textId="77777777" w:rsidR="00CF4C0D" w:rsidRDefault="00CF4C0D" w:rsidP="00CF4C0D">
            <w:pPr>
              <w:spacing w:after="200" w:line="276" w:lineRule="auto"/>
            </w:pPr>
          </w:p>
          <w:p w14:paraId="42A5FE5A" w14:textId="77777777" w:rsidR="00CF4C0D" w:rsidRDefault="001B4CD6" w:rsidP="00CF4C0D">
            <w:pPr>
              <w:spacing w:after="200" w:line="276" w:lineRule="auto"/>
            </w:pPr>
            <w:hyperlink r:id="rId12" w:history="1">
              <w:r w:rsidR="00CF4C0D">
                <w:rPr>
                  <w:rStyle w:val="Hyperlink"/>
                </w:rPr>
                <w:t>https://www.youtube.com/watch?v=cBcrVzY4hDE</w:t>
              </w:r>
            </w:hyperlink>
          </w:p>
          <w:p w14:paraId="751B9111" w14:textId="77777777" w:rsidR="003560AF" w:rsidRPr="00D11100" w:rsidRDefault="003560AF" w:rsidP="003560AF">
            <w:pPr>
              <w:spacing w:after="200" w:line="276" w:lineRule="auto"/>
              <w:jc w:val="center"/>
            </w:pPr>
          </w:p>
        </w:tc>
      </w:tr>
      <w:tr w:rsidR="00CF4C0D" w14:paraId="34BFA98E" w14:textId="77777777" w:rsidTr="00BD10B9">
        <w:tc>
          <w:tcPr>
            <w:tcW w:w="10774" w:type="dxa"/>
            <w:gridSpan w:val="2"/>
          </w:tcPr>
          <w:p w14:paraId="3A35503F" w14:textId="77777777" w:rsidR="00CF4C0D" w:rsidRDefault="00CF4C0D" w:rsidP="003560AF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Art</w:t>
            </w:r>
          </w:p>
          <w:p w14:paraId="2A544320" w14:textId="77777777" w:rsid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Make your own treasure map!</w:t>
            </w:r>
          </w:p>
          <w:p w14:paraId="7D9FEBFA" w14:textId="77777777" w:rsid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Where will you put your treasure? Is it going to be on an island you create or will you put it in a real place in your house?</w:t>
            </w:r>
          </w:p>
          <w:p w14:paraId="7B2CCF5A" w14:textId="77777777" w:rsidR="00CF4C0D" w:rsidRP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67786">
              <w:rPr>
                <w:rFonts w:ascii="Calibri" w:eastAsia="Calibri" w:hAnsi="Calibri" w:cs="Calibri"/>
                <w:bCs/>
                <w:sz w:val="24"/>
                <w:szCs w:val="24"/>
              </w:rPr>
              <w:t>What features would there be on the map? You might wish to include a swamp, a lake, a hill or a palm tree.</w:t>
            </w:r>
          </w:p>
          <w:p w14:paraId="011BA184" w14:textId="77777777" w:rsid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*Challenge- Now write directions for someone to find your treasure. </w:t>
            </w:r>
            <w:r w:rsidR="00B3480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an you i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nclude at least 5 different spots or hints to dir</w:t>
            </w:r>
            <w:r w:rsidR="00B34803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ct your person to the treasure? </w:t>
            </w:r>
          </w:p>
          <w:p w14:paraId="1C0FF522" w14:textId="77777777" w:rsid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67786">
              <w:rPr>
                <w:rFonts w:ascii="Calibri" w:eastAsia="Calibri" w:hAnsi="Calibri" w:cs="Calibri"/>
                <w:bCs/>
                <w:sz w:val="24"/>
                <w:szCs w:val="24"/>
              </w:rPr>
              <w:t>• Remember to use first, next, then, after that, finally to write instructions.</w:t>
            </w:r>
          </w:p>
          <w:p w14:paraId="2B3BEB53" w14:textId="77777777" w:rsidR="00CF4C0D" w:rsidRPr="00CF4C0D" w:rsidRDefault="00CF4C0D" w:rsidP="003560AF">
            <w:pPr>
              <w:spacing w:after="200" w:line="276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  <w:r w:rsidRPr="00B67786">
              <w:rPr>
                <w:rFonts w:ascii="Calibri" w:eastAsia="Calibri" w:hAnsi="Calibri" w:cs="Calibri"/>
                <w:bCs/>
                <w:sz w:val="24"/>
                <w:szCs w:val="24"/>
              </w:rPr>
              <w:t xml:space="preserve"> • Try joining sentences together using words like so, or, but, and.</w:t>
            </w:r>
          </w:p>
        </w:tc>
      </w:tr>
      <w:tr w:rsidR="00CF4C0D" w14:paraId="6E433744" w14:textId="77777777" w:rsidTr="00BD10B9">
        <w:tc>
          <w:tcPr>
            <w:tcW w:w="10774" w:type="dxa"/>
            <w:gridSpan w:val="2"/>
          </w:tcPr>
          <w:p w14:paraId="37D878FA" w14:textId="77777777" w:rsidR="00CF4C0D" w:rsidRDefault="00CF4C0D" w:rsidP="003560AF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Family Challenge</w:t>
            </w:r>
          </w:p>
          <w:p w14:paraId="06A5DC7D" w14:textId="77777777" w:rsidR="00CF4C0D" w:rsidRPr="00CF4C0D" w:rsidRDefault="00B34803" w:rsidP="00CF4C0D">
            <w:pPr>
              <w:spacing w:after="200" w:line="276" w:lineRule="auto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Enjoy this Pirate game outside this week. </w:t>
            </w:r>
          </w:p>
          <w:p w14:paraId="2408521F" w14:textId="77777777" w:rsidR="00CF4C0D" w:rsidRDefault="00CF4C0D" w:rsidP="003560AF">
            <w:pPr>
              <w:spacing w:after="200" w:line="276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40F1FAE" wp14:editId="533F099C">
                  <wp:extent cx="5731510" cy="4125595"/>
                  <wp:effectExtent l="0" t="0" r="2540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25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AC1AE6" w14:textId="77777777" w:rsidR="18719429" w:rsidRPr="005963F1" w:rsidRDefault="18719429" w:rsidP="18719429">
      <w:pPr>
        <w:rPr>
          <w:rFonts w:ascii="Times" w:hAnsi="Times"/>
          <w:sz w:val="20"/>
          <w:szCs w:val="20"/>
        </w:rPr>
      </w:pPr>
    </w:p>
    <w:sectPr w:rsidR="18719429" w:rsidRPr="005963F1" w:rsidSect="001B4CD6">
      <w:pgSz w:w="11906" w:h="16838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3438E"/>
    <w:multiLevelType w:val="hybridMultilevel"/>
    <w:tmpl w:val="9716B6B6"/>
    <w:lvl w:ilvl="0" w:tplc="779C2DF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A4C83"/>
    <w:multiLevelType w:val="hybridMultilevel"/>
    <w:tmpl w:val="9ED6F114"/>
    <w:lvl w:ilvl="0" w:tplc="9724A4B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7C59BF"/>
    <w:multiLevelType w:val="hybridMultilevel"/>
    <w:tmpl w:val="EB7A4DCA"/>
    <w:lvl w:ilvl="0" w:tplc="6C7666B6">
      <w:start w:val="46"/>
      <w:numFmt w:val="bullet"/>
      <w:lvlText w:val=""/>
      <w:lvlJc w:val="left"/>
      <w:pPr>
        <w:ind w:left="1080" w:hanging="360"/>
      </w:pPr>
      <w:rPr>
        <w:rFonts w:ascii="Symbol" w:eastAsia="Cambr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CAA2D59"/>
    <w:multiLevelType w:val="hybridMultilevel"/>
    <w:tmpl w:val="C576D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E84651"/>
    <w:multiLevelType w:val="hybridMultilevel"/>
    <w:tmpl w:val="59C8AC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1C1C34"/>
    <w:multiLevelType w:val="hybridMultilevel"/>
    <w:tmpl w:val="B08EC00C"/>
    <w:lvl w:ilvl="0" w:tplc="4834784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86156B"/>
    <w:multiLevelType w:val="hybridMultilevel"/>
    <w:tmpl w:val="4E2A20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543EE"/>
    <w:multiLevelType w:val="hybridMultilevel"/>
    <w:tmpl w:val="9E1AB9C2"/>
    <w:lvl w:ilvl="0" w:tplc="C4384A24">
      <w:start w:val="1"/>
      <w:numFmt w:val="decimal"/>
      <w:lvlText w:val="%1."/>
      <w:lvlJc w:val="left"/>
      <w:pPr>
        <w:ind w:left="720" w:hanging="360"/>
      </w:pPr>
    </w:lvl>
    <w:lvl w:ilvl="1" w:tplc="AD8E8D98">
      <w:start w:val="1"/>
      <w:numFmt w:val="lowerLetter"/>
      <w:lvlText w:val="%2."/>
      <w:lvlJc w:val="left"/>
      <w:pPr>
        <w:ind w:left="1440" w:hanging="360"/>
      </w:pPr>
    </w:lvl>
    <w:lvl w:ilvl="2" w:tplc="8428840E">
      <w:start w:val="1"/>
      <w:numFmt w:val="lowerRoman"/>
      <w:lvlText w:val="%3."/>
      <w:lvlJc w:val="right"/>
      <w:pPr>
        <w:ind w:left="2160" w:hanging="180"/>
      </w:pPr>
    </w:lvl>
    <w:lvl w:ilvl="3" w:tplc="A06268FC">
      <w:start w:val="1"/>
      <w:numFmt w:val="decimal"/>
      <w:lvlText w:val="%4."/>
      <w:lvlJc w:val="left"/>
      <w:pPr>
        <w:ind w:left="2880" w:hanging="360"/>
      </w:pPr>
    </w:lvl>
    <w:lvl w:ilvl="4" w:tplc="E692EEB0">
      <w:start w:val="1"/>
      <w:numFmt w:val="lowerLetter"/>
      <w:lvlText w:val="%5."/>
      <w:lvlJc w:val="left"/>
      <w:pPr>
        <w:ind w:left="3600" w:hanging="360"/>
      </w:pPr>
    </w:lvl>
    <w:lvl w:ilvl="5" w:tplc="649AE8E4">
      <w:start w:val="1"/>
      <w:numFmt w:val="lowerRoman"/>
      <w:lvlText w:val="%6."/>
      <w:lvlJc w:val="right"/>
      <w:pPr>
        <w:ind w:left="4320" w:hanging="180"/>
      </w:pPr>
    </w:lvl>
    <w:lvl w:ilvl="6" w:tplc="F9362448">
      <w:start w:val="1"/>
      <w:numFmt w:val="decimal"/>
      <w:lvlText w:val="%7."/>
      <w:lvlJc w:val="left"/>
      <w:pPr>
        <w:ind w:left="5040" w:hanging="360"/>
      </w:pPr>
    </w:lvl>
    <w:lvl w:ilvl="7" w:tplc="24D0C33C">
      <w:start w:val="1"/>
      <w:numFmt w:val="lowerLetter"/>
      <w:lvlText w:val="%8."/>
      <w:lvlJc w:val="left"/>
      <w:pPr>
        <w:ind w:left="5760" w:hanging="360"/>
      </w:pPr>
    </w:lvl>
    <w:lvl w:ilvl="8" w:tplc="565EBAC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D7564"/>
    <w:multiLevelType w:val="hybridMultilevel"/>
    <w:tmpl w:val="F97CA4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3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E0MweyzA0NjZR0lIJTi4sz8/NACgxrAQS4dUosAAAA"/>
  </w:docVars>
  <w:rsids>
    <w:rsidRoot w:val="528CCCB6"/>
    <w:rsid w:val="00060398"/>
    <w:rsid w:val="000B1CD3"/>
    <w:rsid w:val="000D3BF8"/>
    <w:rsid w:val="000F01A9"/>
    <w:rsid w:val="0014310B"/>
    <w:rsid w:val="001605C6"/>
    <w:rsid w:val="00162336"/>
    <w:rsid w:val="00171DCD"/>
    <w:rsid w:val="00172412"/>
    <w:rsid w:val="00185562"/>
    <w:rsid w:val="001B4CD6"/>
    <w:rsid w:val="001E559F"/>
    <w:rsid w:val="00216265"/>
    <w:rsid w:val="002415B0"/>
    <w:rsid w:val="002478F3"/>
    <w:rsid w:val="003560AF"/>
    <w:rsid w:val="00380DD0"/>
    <w:rsid w:val="003A1868"/>
    <w:rsid w:val="003D75F6"/>
    <w:rsid w:val="004852BE"/>
    <w:rsid w:val="00490238"/>
    <w:rsid w:val="004D6C29"/>
    <w:rsid w:val="004E45C7"/>
    <w:rsid w:val="004E7B1B"/>
    <w:rsid w:val="004F0AD1"/>
    <w:rsid w:val="004F19A2"/>
    <w:rsid w:val="004F1A70"/>
    <w:rsid w:val="00507163"/>
    <w:rsid w:val="005963F1"/>
    <w:rsid w:val="005C2E04"/>
    <w:rsid w:val="006144CB"/>
    <w:rsid w:val="0065242A"/>
    <w:rsid w:val="0070E0D3"/>
    <w:rsid w:val="00730E98"/>
    <w:rsid w:val="007A04F8"/>
    <w:rsid w:val="007C489B"/>
    <w:rsid w:val="007E1B25"/>
    <w:rsid w:val="007F7140"/>
    <w:rsid w:val="008481DA"/>
    <w:rsid w:val="0087646B"/>
    <w:rsid w:val="008D69BF"/>
    <w:rsid w:val="009369BA"/>
    <w:rsid w:val="00977512"/>
    <w:rsid w:val="009A06A4"/>
    <w:rsid w:val="009A5DE7"/>
    <w:rsid w:val="009B456A"/>
    <w:rsid w:val="009C3798"/>
    <w:rsid w:val="009C517F"/>
    <w:rsid w:val="00A47A05"/>
    <w:rsid w:val="00A52E60"/>
    <w:rsid w:val="00A64733"/>
    <w:rsid w:val="00AC3579"/>
    <w:rsid w:val="00AD7EBE"/>
    <w:rsid w:val="00B34803"/>
    <w:rsid w:val="00B67786"/>
    <w:rsid w:val="00B70397"/>
    <w:rsid w:val="00B919D0"/>
    <w:rsid w:val="00BD10B9"/>
    <w:rsid w:val="00C94426"/>
    <w:rsid w:val="00CF4C0D"/>
    <w:rsid w:val="00D11100"/>
    <w:rsid w:val="00D15D4E"/>
    <w:rsid w:val="00D90259"/>
    <w:rsid w:val="00DE77C6"/>
    <w:rsid w:val="00DF30C5"/>
    <w:rsid w:val="00E129BA"/>
    <w:rsid w:val="00E27316"/>
    <w:rsid w:val="02BFF49A"/>
    <w:rsid w:val="0403DC7F"/>
    <w:rsid w:val="04B7817B"/>
    <w:rsid w:val="056F1951"/>
    <w:rsid w:val="058D9B29"/>
    <w:rsid w:val="077D373C"/>
    <w:rsid w:val="078B74E8"/>
    <w:rsid w:val="08236193"/>
    <w:rsid w:val="08AB7040"/>
    <w:rsid w:val="08E37AD3"/>
    <w:rsid w:val="0A37BDEA"/>
    <w:rsid w:val="0B520E18"/>
    <w:rsid w:val="0CB1DBB4"/>
    <w:rsid w:val="0D5AFA30"/>
    <w:rsid w:val="0E58BE79"/>
    <w:rsid w:val="0F183191"/>
    <w:rsid w:val="10C3C1E8"/>
    <w:rsid w:val="134A1BF3"/>
    <w:rsid w:val="136C0874"/>
    <w:rsid w:val="14E0C1F4"/>
    <w:rsid w:val="152E1C26"/>
    <w:rsid w:val="15A63B8C"/>
    <w:rsid w:val="15E8517C"/>
    <w:rsid w:val="161D106E"/>
    <w:rsid w:val="1628C183"/>
    <w:rsid w:val="17DCF875"/>
    <w:rsid w:val="181C16F1"/>
    <w:rsid w:val="18719429"/>
    <w:rsid w:val="1943965C"/>
    <w:rsid w:val="1965920E"/>
    <w:rsid w:val="19749F21"/>
    <w:rsid w:val="19BB322A"/>
    <w:rsid w:val="1B22BA45"/>
    <w:rsid w:val="1C2D4D24"/>
    <w:rsid w:val="1CF4621D"/>
    <w:rsid w:val="1D5791D2"/>
    <w:rsid w:val="1FD8568A"/>
    <w:rsid w:val="2162AF38"/>
    <w:rsid w:val="227A427B"/>
    <w:rsid w:val="2486544A"/>
    <w:rsid w:val="248BE215"/>
    <w:rsid w:val="25B9415A"/>
    <w:rsid w:val="2649D71B"/>
    <w:rsid w:val="26789532"/>
    <w:rsid w:val="26AEC834"/>
    <w:rsid w:val="2839B048"/>
    <w:rsid w:val="287FF5B4"/>
    <w:rsid w:val="29CBF824"/>
    <w:rsid w:val="29F002EF"/>
    <w:rsid w:val="2AD96B35"/>
    <w:rsid w:val="2BA6C301"/>
    <w:rsid w:val="2CE7E7C3"/>
    <w:rsid w:val="2E390CEC"/>
    <w:rsid w:val="2E674AD0"/>
    <w:rsid w:val="2EF3ED50"/>
    <w:rsid w:val="2F1FCE51"/>
    <w:rsid w:val="2F217BC0"/>
    <w:rsid w:val="2FF459A1"/>
    <w:rsid w:val="3223FFA4"/>
    <w:rsid w:val="32A93FB3"/>
    <w:rsid w:val="344D389E"/>
    <w:rsid w:val="3594755C"/>
    <w:rsid w:val="35EC00D0"/>
    <w:rsid w:val="36448CF6"/>
    <w:rsid w:val="3741E602"/>
    <w:rsid w:val="38438E31"/>
    <w:rsid w:val="387834D2"/>
    <w:rsid w:val="39AAE6D5"/>
    <w:rsid w:val="3A16A5A0"/>
    <w:rsid w:val="3B490255"/>
    <w:rsid w:val="3D239E16"/>
    <w:rsid w:val="3D7D9363"/>
    <w:rsid w:val="3E8265B9"/>
    <w:rsid w:val="3E876730"/>
    <w:rsid w:val="40405B31"/>
    <w:rsid w:val="40F376E4"/>
    <w:rsid w:val="4120ADF9"/>
    <w:rsid w:val="41B5212B"/>
    <w:rsid w:val="420C68E0"/>
    <w:rsid w:val="43D5D119"/>
    <w:rsid w:val="440A2223"/>
    <w:rsid w:val="447C11B3"/>
    <w:rsid w:val="46209A1C"/>
    <w:rsid w:val="46E64765"/>
    <w:rsid w:val="46FAE6D3"/>
    <w:rsid w:val="471522BA"/>
    <w:rsid w:val="4ACA6B6C"/>
    <w:rsid w:val="4B8A9111"/>
    <w:rsid w:val="4BB900D0"/>
    <w:rsid w:val="4C04A50F"/>
    <w:rsid w:val="4C617275"/>
    <w:rsid w:val="4CBF10E4"/>
    <w:rsid w:val="4D3436AB"/>
    <w:rsid w:val="4E078F5F"/>
    <w:rsid w:val="4E2F7D92"/>
    <w:rsid w:val="4E3A239E"/>
    <w:rsid w:val="4FD7F15E"/>
    <w:rsid w:val="5165C122"/>
    <w:rsid w:val="5165D0E6"/>
    <w:rsid w:val="523EEC94"/>
    <w:rsid w:val="528CCCB6"/>
    <w:rsid w:val="52DF8D5F"/>
    <w:rsid w:val="533F2898"/>
    <w:rsid w:val="538254BF"/>
    <w:rsid w:val="546FE061"/>
    <w:rsid w:val="55D6C9C6"/>
    <w:rsid w:val="563F5273"/>
    <w:rsid w:val="56483775"/>
    <w:rsid w:val="5751F0D0"/>
    <w:rsid w:val="5788C4BE"/>
    <w:rsid w:val="57A170B3"/>
    <w:rsid w:val="57BE4254"/>
    <w:rsid w:val="59954ECE"/>
    <w:rsid w:val="59D0C92F"/>
    <w:rsid w:val="5BD45D75"/>
    <w:rsid w:val="5BED0AFA"/>
    <w:rsid w:val="5D419979"/>
    <w:rsid w:val="5DE8288C"/>
    <w:rsid w:val="616D2F1E"/>
    <w:rsid w:val="62A7F3A1"/>
    <w:rsid w:val="630C61B7"/>
    <w:rsid w:val="63AAF575"/>
    <w:rsid w:val="648986B4"/>
    <w:rsid w:val="650B71EA"/>
    <w:rsid w:val="6545E78F"/>
    <w:rsid w:val="65CAD0E2"/>
    <w:rsid w:val="6635A42B"/>
    <w:rsid w:val="6762FF1C"/>
    <w:rsid w:val="682C85F7"/>
    <w:rsid w:val="6907E8C1"/>
    <w:rsid w:val="694359D9"/>
    <w:rsid w:val="6A856EB2"/>
    <w:rsid w:val="6AC2CA0C"/>
    <w:rsid w:val="6B0F8186"/>
    <w:rsid w:val="6D863D8C"/>
    <w:rsid w:val="6D935880"/>
    <w:rsid w:val="6DF6872C"/>
    <w:rsid w:val="6DFF34CB"/>
    <w:rsid w:val="6E6A1587"/>
    <w:rsid w:val="6F1C6C1D"/>
    <w:rsid w:val="6FA19811"/>
    <w:rsid w:val="70961366"/>
    <w:rsid w:val="70BFD68C"/>
    <w:rsid w:val="71399D9C"/>
    <w:rsid w:val="746B2168"/>
    <w:rsid w:val="76391EB0"/>
    <w:rsid w:val="77DDBAEC"/>
    <w:rsid w:val="7938373F"/>
    <w:rsid w:val="798A1FD7"/>
    <w:rsid w:val="79BF0A40"/>
    <w:rsid w:val="7D6DA486"/>
    <w:rsid w:val="7E77A2E5"/>
    <w:rsid w:val="7F3FE797"/>
    <w:rsid w:val="7F7FED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3AE2B"/>
  <w15:docId w15:val="{BB49EE58-F4EC-4C99-A4D8-BFFAC71C1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489B"/>
  </w:style>
  <w:style w:type="paragraph" w:styleId="Heading1">
    <w:name w:val="heading 1"/>
    <w:basedOn w:val="Normal"/>
    <w:link w:val="Heading1Char"/>
    <w:uiPriority w:val="9"/>
    <w:qFormat/>
    <w:rsid w:val="009C51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89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C489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852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C517F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e24kjd">
    <w:name w:val="e24kjd"/>
    <w:basedOn w:val="DefaultParagraphFont"/>
    <w:rsid w:val="00C94426"/>
  </w:style>
  <w:style w:type="character" w:styleId="UnresolvedMention">
    <w:name w:val="Unresolved Mention"/>
    <w:basedOn w:val="DefaultParagraphFont"/>
    <w:uiPriority w:val="99"/>
    <w:semiHidden/>
    <w:unhideWhenUsed/>
    <w:rsid w:val="001B4C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5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inkl.co.uk/resource/t-l-53398-60-second-reads-pirates-activity-cards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cBcrVzY4h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mailto:Year2@highworthcombined.co.uk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Horrocks</dc:creator>
  <cp:keywords/>
  <dc:description/>
  <cp:lastModifiedBy>Theo Dimishky</cp:lastModifiedBy>
  <cp:revision>7</cp:revision>
  <dcterms:created xsi:type="dcterms:W3CDTF">2020-05-21T13:52:00Z</dcterms:created>
  <dcterms:modified xsi:type="dcterms:W3CDTF">2020-05-22T06:57:00Z</dcterms:modified>
</cp:coreProperties>
</file>